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39" w:name="content"/>
    <w:bookmarkStart w:id="38" w:name="Xcb9094c4262844849b24f87746fe6c327ec05fc"/>
    <w:p>
      <w:pPr>
        <w:pStyle w:val="Heading1"/>
      </w:pPr>
      <w:r>
        <w:t xml:space="preserve">Технологии захвата движений и анимация аватара (Python + Blender)</w:t>
      </w:r>
    </w:p>
    <w:p>
      <w:pPr>
        <w:pStyle w:val="FirstParagraph"/>
      </w:pPr>
      <w:r>
        <w:t xml:space="preserve">Motion Capture (захват движений) – это технология отслеживания движений человека и передачи их виртуальному персонажу. Раньше для этого использовали костюмы со светящимися метками в кино, но современные методы позволяют сделать это даже одной веб-камерой</w:t>
      </w:r>
      <w:hyperlink r:id="rId21">
        <w:r>
          <w:rPr>
            <w:rStyle w:val="Hyperlink"/>
          </w:rPr>
          <w:t xml:space="preserve">[1]</w:t>
        </w:r>
      </w:hyperlink>
      <w:r>
        <w:t xml:space="preserve">. Например, открытый проект</w:t>
      </w:r>
      <w:r>
        <w:t xml:space="preserve"> </w:t>
      </w:r>
      <w:r>
        <w:rPr>
          <w:b/>
          <w:bCs/>
        </w:rPr>
        <w:t xml:space="preserve">SysMocap</w:t>
      </w:r>
      <w:r>
        <w:t xml:space="preserve"> </w:t>
      </w:r>
      <w:r>
        <w:t xml:space="preserve">полностью выполняет такую задачу: достаточно запустить программу и выбрать 3D-аватара, а камера начнёт отслеживать позы человека и передавать их аватару в режиме реального времени</w:t>
      </w:r>
      <w:hyperlink r:id="rId21">
        <w:r>
          <w:rPr>
            <w:rStyle w:val="Hyperlink"/>
          </w:rPr>
          <w:t xml:space="preserve">[1]</w:t>
        </w:r>
      </w:hyperlink>
      <w:hyperlink r:id="rId22">
        <w:r>
          <w:rPr>
            <w:rStyle w:val="Hyperlink"/>
          </w:rPr>
          <w:t xml:space="preserve">[2]</w:t>
        </w:r>
      </w:hyperlink>
      <w:r>
        <w:t xml:space="preserve">. SysMocap бесплатен, с открытым кодом и не требует сложной калибровки</w:t>
      </w:r>
      <w:hyperlink r:id="rId21">
        <w:r>
          <w:rPr>
            <w:rStyle w:val="Hyperlink"/>
          </w:rPr>
          <w:t xml:space="preserve">[1]</w:t>
        </w:r>
      </w:hyperlink>
      <w:r>
        <w:t xml:space="preserve">. В основе системы – библиотеки Google MediaPipe и TensorFlow Lite: MediaPipe Pose анализирует кадр с камеры и находит координаты суставов человека, а TensorFlow Lite генерирует промежуточные позы между кадрами для плавности и снижение нагрузки на процессор</w:t>
      </w:r>
      <w:hyperlink r:id="rId23">
        <w:r>
          <w:rPr>
            <w:rStyle w:val="Hyperlink"/>
          </w:rPr>
          <w:t xml:space="preserve">[3]</w:t>
        </w:r>
      </w:hyperlink>
      <w:r>
        <w:t xml:space="preserve">. Система обеспечивает</w:t>
      </w:r>
      <w:r>
        <w:t xml:space="preserve"> </w:t>
      </w:r>
      <w:r>
        <w:rPr>
          <w:b/>
          <w:bCs/>
        </w:rPr>
        <w:t xml:space="preserve">полный захват тела</w:t>
      </w:r>
      <w:r>
        <w:t xml:space="preserve">: фиксируются движения рук, ног, головы, корпуса и даже глаз</w:t>
      </w:r>
      <w:hyperlink r:id="rId22">
        <w:r>
          <w:rPr>
            <w:rStyle w:val="Hyperlink"/>
          </w:rPr>
          <w:t xml:space="preserve">[2]</w:t>
        </w:r>
      </w:hyperlink>
      <w:r>
        <w:t xml:space="preserve">. Далее данные обрабатываются и передаются графическому интерфейсу и серверу трансляции (Streaming), что позволяет выводить видео аватара, например, в программу OBS или на AR/VR-устройства</w:t>
      </w:r>
      <w:hyperlink r:id="rId24">
        <w:r>
          <w:rPr>
            <w:rStyle w:val="Hyperlink"/>
          </w:rPr>
          <w:t xml:space="preserve">[4]</w:t>
        </w:r>
      </w:hyperlink>
      <w:r>
        <w:t xml:space="preserve">.</w:t>
      </w:r>
    </w:p>
    <w:p>
      <w:pPr>
        <w:pStyle w:val="BodyText"/>
      </w:pPr>
      <w:r>
        <w:rPr>
          <w:i/>
          <w:iCs/>
        </w:rPr>
        <w:t xml:space="preserve">Схема работы SysMocap: входной видеопоток обрабатывается через MediaPipe Pose + TensorFlow Lite, после чего данные передаются в GUI и на сервер трансляции (для вывода в OBS/AR/VR)</w:t>
      </w:r>
      <w:hyperlink r:id="rId23">
        <w:r>
          <w:rPr>
            <w:rStyle w:val="Hyperlink"/>
            <w:i/>
            <w:iCs/>
          </w:rPr>
          <w:t xml:space="preserve">[3]</w:t>
        </w:r>
      </w:hyperlink>
      <w:hyperlink r:id="rId24">
        <w:r>
          <w:rPr>
            <w:rStyle w:val="Hyperlink"/>
            <w:i/>
            <w:iCs/>
          </w:rPr>
          <w:t xml:space="preserve">[4]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i/>
          <w:iCs/>
        </w:rPr>
        <w:t xml:space="preserve">Пример захвата движений в SysMocap: система вычисляет скелет человека по веб-камере и трансформирует его движения на 3D-аватар</w:t>
      </w:r>
      <w:hyperlink r:id="rId22">
        <w:r>
          <w:rPr>
            <w:rStyle w:val="Hyperlink"/>
            <w:i/>
            <w:iCs/>
          </w:rPr>
          <w:t xml:space="preserve">[2]</w:t>
        </w:r>
      </w:hyperlink>
      <w:r>
        <w:rPr>
          <w:i/>
          <w:iCs/>
        </w:rPr>
        <w:t xml:space="preserve">. Слева – виртуальный персонаж, повторяющий жесты, справа – исходное видео с наложенным скелетом человека.</w:t>
      </w:r>
    </w:p>
    <w:p>
      <w:pPr>
        <w:pStyle w:val="BodyText"/>
      </w:pPr>
      <w:r>
        <w:t xml:space="preserve">С помощью подобных систем (SysMocap или аналогичных) можно организовать «репетицию» движений человека на аватаре практически без программирования. Однако есть и другие подходы, которые мы проанализируем.</w:t>
      </w:r>
    </w:p>
    <w:bookmarkStart w:id="28" w:name="альтернативные-решения"/>
    <w:p>
      <w:pPr>
        <w:pStyle w:val="Heading2"/>
      </w:pPr>
      <w:r>
        <w:t xml:space="preserve">Альтернативные решения</w:t>
      </w:r>
    </w:p>
    <w:p>
      <w:pPr>
        <w:pStyle w:val="FirstParagraph"/>
      </w:pPr>
      <w:r>
        <w:t xml:space="preserve">Существуют коммерческие и аппаратные аналоги. Например, платное приложение</w:t>
      </w:r>
      <w:r>
        <w:t xml:space="preserve"> </w:t>
      </w:r>
      <w:r>
        <w:rPr>
          <w:b/>
          <w:bCs/>
        </w:rPr>
        <w:t xml:space="preserve">Webcam Motion Capture</w:t>
      </w:r>
      <w:r>
        <w:t xml:space="preserve"> </w:t>
      </w:r>
      <w:r>
        <w:t xml:space="preserve">на основе ИИ утверждает, что обеспечивает более продвинутый захват кистей рук и лица, однако требует подписки (~$2/месяц) и не поддерживает Linux</w:t>
      </w:r>
      <w:hyperlink r:id="rId25">
        <w:r>
          <w:rPr>
            <w:rStyle w:val="Hyperlink"/>
          </w:rPr>
          <w:t xml:space="preserve">[5]</w:t>
        </w:r>
      </w:hyperlink>
      <w:r>
        <w:t xml:space="preserve">. На рисунке ниже показано: такое ПО также выдаёт анимацию аватара по видео (слева – аватар, справа – камера). SysMocap же бесплатен и кроссплатформен</w:t>
      </w:r>
      <w:hyperlink r:id="rId25">
        <w:r>
          <w:rPr>
            <w:rStyle w:val="Hyperlink"/>
          </w:rPr>
          <w:t xml:space="preserve">[5]</w:t>
        </w:r>
      </w:hyperlink>
      <w:r>
        <w:t xml:space="preserve">.</w:t>
      </w:r>
    </w:p>
    <w:p>
      <w:pPr>
        <w:pStyle w:val="BodyText"/>
      </w:pPr>
      <w:r>
        <w:rPr>
          <w:i/>
          <w:iCs/>
        </w:rPr>
        <w:t xml:space="preserve">Пример работы коммерческого ИИ-сервиса Webcam Motion Capture: слева – 3D-аватар, справа – камера пользователя. Система захватывает движение рук и лица, но является платной (подписка ~$2/мес.), тогда как SysMocap бесплатен</w:t>
      </w:r>
      <w:hyperlink r:id="rId25">
        <w:r>
          <w:rPr>
            <w:rStyle w:val="Hyperlink"/>
            <w:i/>
            <w:iCs/>
          </w:rPr>
          <w:t xml:space="preserve">[5]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Ещё один подход – использовать специализированные датчики. Например,</w:t>
      </w:r>
      <w:r>
        <w:t xml:space="preserve"> </w:t>
      </w:r>
      <w:r>
        <w:rPr>
          <w:b/>
          <w:bCs/>
        </w:rPr>
        <w:t xml:space="preserve">Leap Motion</w:t>
      </w:r>
      <w:r>
        <w:t xml:space="preserve"> </w:t>
      </w:r>
      <w:r>
        <w:t xml:space="preserve">– устройство с двумя инфракрасными камерами и тремя ИК-светодиодами, создающее 3D-проекцию рук пользователя</w:t>
      </w:r>
      <w:hyperlink r:id="rId26">
        <w:r>
          <w:rPr>
            <w:rStyle w:val="Hyperlink"/>
          </w:rPr>
          <w:t xml:space="preserve">[6]</w:t>
        </w:r>
      </w:hyperlink>
      <w:r>
        <w:t xml:space="preserve">. Вместе с ПО (например, Luppet X) оно очень точно отслеживает жесты рук даже при низкой освещённости</w:t>
      </w:r>
      <w:hyperlink r:id="rId27">
        <w:r>
          <w:rPr>
            <w:rStyle w:val="Hyperlink"/>
          </w:rPr>
          <w:t xml:space="preserve">[7]</w:t>
        </w:r>
      </w:hyperlink>
      <w:r>
        <w:t xml:space="preserve">. Недостаток – необходимость покупки оборудования (порядка нескольких тысяч рублей) и настройки ПО. Ниже показана демонстрация работы Leap Motion: устройство позволяет захватывать положение рук с высокой точностью, но выходит за рамки простого ПО.</w:t>
      </w:r>
    </w:p>
    <w:p>
      <w:pPr>
        <w:pStyle w:val="BodyText"/>
      </w:pPr>
      <w:r>
        <w:rPr>
          <w:i/>
          <w:iCs/>
        </w:rPr>
        <w:t xml:space="preserve">Leap Motion – датчик положения рук (две ИК-камеры + 3 светодиода), генерирующий 3D-проекцию кистей</w:t>
      </w:r>
      <w:hyperlink r:id="rId27">
        <w:r>
          <w:rPr>
            <w:rStyle w:val="Hyperlink"/>
            <w:i/>
            <w:iCs/>
          </w:rPr>
          <w:t xml:space="preserve">[7]</w:t>
        </w:r>
      </w:hyperlink>
      <w:r>
        <w:rPr>
          <w:i/>
          <w:iCs/>
        </w:rPr>
        <w:t xml:space="preserve">. Он обеспечивает высокую точность захвата, но требует отдельного оборудования и специализированного ПО.</w:t>
      </w:r>
    </w:p>
    <w:p>
      <w:pPr>
        <w:pStyle w:val="BodyText"/>
      </w:pPr>
      <w:r>
        <w:t xml:space="preserve">Таким образом, выбор технологии зависит от целей: для школьного проекта проще воспользоваться уже готовым решением вроде SysMocap (минимум затрат, готовый вывод), а для экспериментов – подключать библиотеки компьютерного зрения на Python.</w:t>
      </w:r>
    </w:p>
    <w:bookmarkEnd w:id="28"/>
    <w:bookmarkStart w:id="36" w:name="интеграция-в-blender-с-помощью-python"/>
    <w:p>
      <w:pPr>
        <w:pStyle w:val="Heading2"/>
      </w:pPr>
      <w:r>
        <w:t xml:space="preserve">Интеграция в Blender с помощью Python</w:t>
      </w:r>
    </w:p>
    <w:p>
      <w:pPr>
        <w:pStyle w:val="FirstParagraph"/>
      </w:pPr>
      <w:r>
        <w:t xml:space="preserve">Если нужно гибко управлять аватаром прямо в Blender, можно разработать свой скрипт на Python. В этом случае общий алгоритм выглядит примерно так</w:t>
      </w:r>
      <w:hyperlink r:id="rId29">
        <w:r>
          <w:rPr>
            <w:rStyle w:val="Hyperlink"/>
          </w:rPr>
          <w:t xml:space="preserve">[8]</w:t>
        </w:r>
      </w:hyperlink>
      <w:r>
        <w:t xml:space="preserve">:</w:t>
      </w:r>
      <w:r>
        <w:t xml:space="preserve"> </w:t>
      </w:r>
      <w:r>
        <w:t xml:space="preserve">1. Получить координаты суставов человека из видеопотока (например, с помощью нейросети или MediaPipe)</w:t>
      </w:r>
      <w:hyperlink r:id="rId29">
        <w:r>
          <w:rPr>
            <w:rStyle w:val="Hyperlink"/>
          </w:rPr>
          <w:t xml:space="preserve">[8]</w:t>
        </w:r>
      </w:hyperlink>
      <w:r>
        <w:t xml:space="preserve">.</w:t>
      </w:r>
      <w:r>
        <w:br/>
      </w:r>
      <w:r>
        <w:t xml:space="preserve">2. Обработать эти данные (например, применить Калман-фильтр для сглаживания)</w:t>
      </w:r>
      <w:hyperlink r:id="rId29">
        <w:r>
          <w:rPr>
            <w:rStyle w:val="Hyperlink"/>
          </w:rPr>
          <w:t xml:space="preserve">[8]</w:t>
        </w:r>
      </w:hyperlink>
      <w:r>
        <w:t xml:space="preserve">.</w:t>
      </w:r>
      <w:r>
        <w:br/>
      </w:r>
      <w:r>
        <w:t xml:space="preserve">3. Создать в Blender арматуру (Armature) по полученным координатам суставов</w:t>
      </w:r>
      <w:hyperlink r:id="rId30">
        <w:r>
          <w:rPr>
            <w:rStyle w:val="Hyperlink"/>
          </w:rPr>
          <w:t xml:space="preserve">[9]</w:t>
        </w:r>
      </w:hyperlink>
      <w:r>
        <w:t xml:space="preserve">.</w:t>
      </w:r>
      <w:r>
        <w:br/>
      </w:r>
      <w:r>
        <w:t xml:space="preserve">4. Анимировать скелет, задавая повороты (rotation) костей в каждом кадре</w:t>
      </w:r>
      <w:hyperlink r:id="rId30">
        <w:r>
          <w:rPr>
            <w:rStyle w:val="Hyperlink"/>
          </w:rPr>
          <w:t xml:space="preserve">[9]</w:t>
        </w:r>
      </w:hyperlink>
      <w:r>
        <w:t xml:space="preserve">.</w:t>
      </w:r>
    </w:p>
    <w:p>
      <w:pPr>
        <w:pStyle w:val="BodyText"/>
      </w:pPr>
      <w:r>
        <w:t xml:space="preserve">Такой подход подробно разобран в одном из туториалов: автор сначала использует нейросеть для получения 3D-координат суставов по видео</w:t>
      </w:r>
      <w:hyperlink r:id="rId29">
        <w:r>
          <w:rPr>
            <w:rStyle w:val="Hyperlink"/>
          </w:rPr>
          <w:t xml:space="preserve">[8]</w:t>
        </w:r>
      </w:hyperlink>
      <w:r>
        <w:t xml:space="preserve">, а затем в Python-коде Blender создаёт новый объект</w:t>
      </w:r>
      <w:r>
        <w:t xml:space="preserve"> </w:t>
      </w:r>
      <w:r>
        <w:rPr>
          <w:rStyle w:val="VerbatimChar"/>
        </w:rPr>
        <w:t xml:space="preserve">Armature</w:t>
      </w:r>
      <w:r>
        <w:t xml:space="preserve"> </w:t>
      </w:r>
      <w:r>
        <w:t xml:space="preserve">(</w:t>
      </w:r>
      <w:r>
        <w:rPr>
          <w:rStyle w:val="VerbatimChar"/>
        </w:rPr>
        <w:t xml:space="preserve">bpy.data.armatures.new</w:t>
      </w:r>
      <w:r>
        <w:t xml:space="preserve">) и добавляет кости с установленными head/tail по этим координатам</w:t>
      </w:r>
      <w:hyperlink r:id="rId31">
        <w:r>
          <w:rPr>
            <w:rStyle w:val="Hyperlink"/>
          </w:rPr>
          <w:t xml:space="preserve">[10]</w:t>
        </w:r>
      </w:hyperlink>
      <w:r>
        <w:t xml:space="preserve">. Каждую итерацию кадра скрипт переключается в режим редактирования для задания позиций костей, затем переходит в позовый режим и вставляет keyframe для их ориентации.</w:t>
      </w:r>
    </w:p>
    <w:p>
      <w:pPr>
        <w:pStyle w:val="BodyText"/>
      </w:pPr>
      <w:r>
        <w:t xml:space="preserve">При реализации таких скриптов важно учесть особенности Blender. Прямая попытка изменять позицию</w:t>
      </w:r>
      <w:r>
        <w:t xml:space="preserve"> </w:t>
      </w:r>
      <w:r>
        <w:rPr>
          <w:rStyle w:val="VerbatimChar"/>
        </w:rPr>
        <w:t xml:space="preserve">head</w:t>
      </w:r>
      <w:r>
        <w:t xml:space="preserve">/</w:t>
      </w:r>
      <w:r>
        <w:rPr>
          <w:rStyle w:val="VerbatimChar"/>
        </w:rPr>
        <w:t xml:space="preserve">tail</w:t>
      </w:r>
      <w:r>
        <w:t xml:space="preserve"> </w:t>
      </w:r>
      <w:r>
        <w:t xml:space="preserve">кости и сразу вызывать</w:t>
      </w:r>
      <w:r>
        <w:t xml:space="preserve"> </w:t>
      </w:r>
      <w:r>
        <w:rPr>
          <w:rStyle w:val="VerbatimChar"/>
        </w:rPr>
        <w:t xml:space="preserve">keyframe_insert</w:t>
      </w:r>
      <w:r>
        <w:t xml:space="preserve"> </w:t>
      </w:r>
      <w:r>
        <w:t xml:space="preserve">не сработает, потому что исправления позы вставляются только в «позовом» режиме, тогда как правка</w:t>
      </w:r>
      <w:r>
        <w:t xml:space="preserve"> </w:t>
      </w:r>
      <w:r>
        <w:rPr>
          <w:rStyle w:val="VerbatimChar"/>
        </w:rPr>
        <w:t xml:space="preserve">head</w:t>
      </w:r>
      <w:r>
        <w:t xml:space="preserve">/</w:t>
      </w:r>
      <w:r>
        <w:rPr>
          <w:rStyle w:val="VerbatimChar"/>
        </w:rPr>
        <w:t xml:space="preserve">tail</w:t>
      </w:r>
      <w:r>
        <w:t xml:space="preserve"> </w:t>
      </w:r>
      <w:r>
        <w:t xml:space="preserve">происходит в режиме редактирования</w:t>
      </w:r>
      <w:hyperlink r:id="rId32">
        <w:r>
          <w:rPr>
            <w:rStyle w:val="Hyperlink"/>
          </w:rPr>
          <w:t xml:space="preserve">[11]</w:t>
        </w:r>
      </w:hyperlink>
      <w:r>
        <w:t xml:space="preserve">. Иными словами, Blender не позволяет одновременно редактировать форму кости и анимировать её из одного и того же состояния. В описанной статье предложено два варианта решения этой проблемы: создавать два «двойника» одной арматуры (одну править, вторую анимировать), либо использовать ограничения (constraints) для костей</w:t>
      </w:r>
      <w:hyperlink r:id="rId32">
        <w:r>
          <w:rPr>
            <w:rStyle w:val="Hyperlink"/>
          </w:rPr>
          <w:t xml:space="preserve">[11]</w:t>
        </w:r>
      </w:hyperlink>
      <w:hyperlink r:id="rId33">
        <w:r>
          <w:rPr>
            <w:rStyle w:val="Hyperlink"/>
          </w:rPr>
          <w:t xml:space="preserve">[12]</w:t>
        </w:r>
      </w:hyperlink>
      <w:r>
        <w:t xml:space="preserve">. Например, к каждой кости можно привязать пустышку (Empty) с ограничением типа «Copy Rotation», а затем анимировать вращение пустышки – это автоматически задаст вращение кости</w:t>
      </w:r>
      <w:hyperlink r:id="rId33">
        <w:r>
          <w:rPr>
            <w:rStyle w:val="Hyperlink"/>
          </w:rPr>
          <w:t xml:space="preserve">[12]</w:t>
        </w:r>
      </w:hyperlink>
      <w:r>
        <w:t xml:space="preserve">.</w:t>
      </w:r>
    </w:p>
    <w:p>
      <w:pPr>
        <w:pStyle w:val="BodyText"/>
      </w:pPr>
      <w:r>
        <w:t xml:space="preserve">При необходимости обновлять анимацию в реальном времени можно использовать специальные методы Blender. На Blender StackExchange отмечалось, что для непрерывного обновления сцены можно применить</w:t>
      </w:r>
      <w:r>
        <w:t xml:space="preserve"> </w:t>
      </w:r>
      <w:r>
        <w:rPr>
          <w:b/>
          <w:bCs/>
        </w:rPr>
        <w:t xml:space="preserve">modal operator</w:t>
      </w:r>
      <w:r>
        <w:t xml:space="preserve"> </w:t>
      </w:r>
      <w:r>
        <w:t xml:space="preserve">– особый оператор Python, который реагирует на таймеры и события в интерфейсе</w:t>
      </w:r>
      <w:hyperlink r:id="rId34">
        <w:r>
          <w:rPr>
            <w:rStyle w:val="Hyperlink"/>
          </w:rPr>
          <w:t xml:space="preserve">[13]</w:t>
        </w:r>
      </w:hyperlink>
      <w:r>
        <w:t xml:space="preserve">. Также упоминалось, что Blender Game Engine (или его форк UPBGE) изначально заточен под такие задачи в реальном времени</w:t>
      </w:r>
      <w:hyperlink r:id="rId35">
        <w:r>
          <w:rPr>
            <w:rStyle w:val="Hyperlink"/>
          </w:rPr>
          <w:t xml:space="preserve">[14]</w:t>
        </w:r>
      </w:hyperlink>
      <w:r>
        <w:t xml:space="preserve">. Для учебного проекта достаточно знать о таких возможностях: например, можно повесить обработчик на изменение кадра или написать modal-оператор, чтобы обновлять позу аватара каждый раз, когда поступают новые данные с камеры.</w:t>
      </w:r>
    </w:p>
    <w:bookmarkEnd w:id="36"/>
    <w:bookmarkStart w:id="37" w:name="выводы-и-рекомендации"/>
    <w:p>
      <w:pPr>
        <w:pStyle w:val="Heading2"/>
      </w:pPr>
      <w:r>
        <w:t xml:space="preserve">Выводы и рекомендации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Готовые решения</w:t>
      </w:r>
      <w:r>
        <w:t xml:space="preserve">. Для первых экспериментов проще всего использовать уже готовые программы (SysMocap и аналоги). SysMocap позволяет за несколько кликов запустить захват движений и направить результат на аватара</w:t>
      </w:r>
      <w:hyperlink r:id="rId21">
        <w:r>
          <w:rPr>
            <w:rStyle w:val="Hyperlink"/>
          </w:rPr>
          <w:t xml:space="preserve">[1]</w:t>
        </w:r>
      </w:hyperlink>
      <w:hyperlink r:id="rId22">
        <w:r>
          <w:rPr>
            <w:rStyle w:val="Hyperlink"/>
          </w:rPr>
          <w:t xml:space="preserve">[2]</w:t>
        </w:r>
      </w:hyperlink>
      <w:r>
        <w:t xml:space="preserve">. Это практически не требует программирования и подходит для демонстрации проекта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Использование Python</w:t>
      </w:r>
      <w:r>
        <w:t xml:space="preserve">. Для более тонкой настройки можно писать свой код. Например, с помощью</w:t>
      </w:r>
      <w:r>
        <w:t xml:space="preserve"> </w:t>
      </w:r>
      <w:r>
        <w:rPr>
          <w:b/>
          <w:bCs/>
        </w:rPr>
        <w:t xml:space="preserve">MediaPipe</w:t>
      </w:r>
      <w:r>
        <w:t xml:space="preserve"> </w:t>
      </w:r>
      <w:r>
        <w:t xml:space="preserve">(библиотека Google) или</w:t>
      </w:r>
      <w:r>
        <w:t xml:space="preserve"> </w:t>
      </w:r>
      <w:r>
        <w:rPr>
          <w:b/>
          <w:bCs/>
        </w:rPr>
        <w:t xml:space="preserve">OpenPose</w:t>
      </w:r>
      <w:r>
        <w:t xml:space="preserve"> </w:t>
      </w:r>
      <w:r>
        <w:t xml:space="preserve">можно получить координаты суставов с веб-камеры, а затем с помощью</w:t>
      </w:r>
      <w:r>
        <w:t xml:space="preserve"> </w:t>
      </w:r>
      <w:r>
        <w:rPr>
          <w:rStyle w:val="VerbatimChar"/>
        </w:rPr>
        <w:t xml:space="preserve">bpy</w:t>
      </w:r>
      <w:r>
        <w:t xml:space="preserve"> </w:t>
      </w:r>
      <w:r>
        <w:t xml:space="preserve">строить арматуру и задавать повороты костей. Важный момент:</w:t>
      </w:r>
      <w:r>
        <w:t xml:space="preserve"> </w:t>
      </w:r>
      <w:r>
        <w:rPr>
          <w:rStyle w:val="VerbatimChar"/>
        </w:rPr>
        <w:t xml:space="preserve">bpy.data.armatures.new</w:t>
      </w:r>
      <w:r>
        <w:t xml:space="preserve"> </w:t>
      </w:r>
      <w:r>
        <w:t xml:space="preserve">создаёт новый скелет, а</w:t>
      </w:r>
      <w:r>
        <w:t xml:space="preserve"> </w:t>
      </w:r>
      <w:r>
        <w:rPr>
          <w:rStyle w:val="VerbatimChar"/>
        </w:rPr>
        <w:t xml:space="preserve">bpy.ops.object.mode_set</w:t>
      </w:r>
      <w:r>
        <w:t xml:space="preserve"> </w:t>
      </w:r>
      <w:r>
        <w:t xml:space="preserve">переключает режимы редактирования/позы</w:t>
      </w:r>
      <w:hyperlink r:id="rId31">
        <w:r>
          <w:rPr>
            <w:rStyle w:val="Hyperlink"/>
          </w:rPr>
          <w:t xml:space="preserve">[10]</w:t>
        </w:r>
      </w:hyperlink>
      <w:r>
        <w:t xml:space="preserve">. При вставке ключевых кадров нужно учитывать ограничения движка (см. выше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Реальное время</w:t>
      </w:r>
      <w:r>
        <w:t xml:space="preserve">. Для анимации в «живом» режиме стоит использовать modal operator или встроенные таймеры Blender (или вообще использовать UPBGE)</w:t>
      </w:r>
      <w:hyperlink r:id="rId35">
        <w:r>
          <w:rPr>
            <w:rStyle w:val="Hyperlink"/>
          </w:rPr>
          <w:t xml:space="preserve">[14]</w:t>
        </w:r>
      </w:hyperlink>
      <w:hyperlink r:id="rId34">
        <w:r>
          <w:rPr>
            <w:rStyle w:val="Hyperlink"/>
          </w:rPr>
          <w:t xml:space="preserve">[13]</w:t>
        </w:r>
      </w:hyperlink>
      <w:r>
        <w:t xml:space="preserve">. Это позволит обновлять позу персонажа мгновенно при движении пользователя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Анализ вариантов</w:t>
      </w:r>
      <w:r>
        <w:t xml:space="preserve">. Важно сравнить варианты: SysMocap прост в эксплуатации и подходит для визуализации, но даёт мало контроля над деталями движения. Собственные решения на Python гибче, но сложнее в реализации. Аппаратные датчики (Leap Motion, Kinect) могут дать более точные данные жестов, но требуют дополнительных устройств и настроек.</w:t>
      </w:r>
    </w:p>
    <w:p>
      <w:pPr>
        <w:pStyle w:val="FirstParagraph"/>
      </w:pPr>
      <w:r>
        <w:t xml:space="preserve">Таким образом, для задачи «аватар повторяет движения пользователя через камеру» существуют как простые готовые решения, так и пути собственной разработки. Для курсового или дипломного проекта первокурсникам рекомендуется начать с готового ПО вроде SysMocap</w:t>
      </w: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и постепенно экспериментировать с Python-скриптами в Blender</w:t>
      </w:r>
      <w:hyperlink r:id="rId32">
        <w:r>
          <w:rPr>
            <w:rStyle w:val="Hyperlink"/>
          </w:rPr>
          <w:t xml:space="preserve">[11]</w:t>
        </w:r>
      </w:hyperlink>
      <w:hyperlink r:id="rId33">
        <w:r>
          <w:rPr>
            <w:rStyle w:val="Hyperlink"/>
          </w:rPr>
          <w:t xml:space="preserve">[12]</w:t>
        </w:r>
      </w:hyperlink>
      <w:r>
        <w:t xml:space="preserve">, учитывая обсуждённые нюансы.</w:t>
      </w:r>
    </w:p>
    <w:p>
      <w:pPr>
        <w:pStyle w:val="BodyText"/>
      </w:pPr>
      <w:r>
        <w:rPr>
          <w:b/>
          <w:bCs/>
        </w:rPr>
        <w:t xml:space="preserve">Источники:</w:t>
      </w:r>
      <w:r>
        <w:t xml:space="preserve"> </w:t>
      </w:r>
      <w:r>
        <w:t xml:space="preserve">техники захвата движений, реализованные в SysMocap</w:t>
      </w:r>
      <w:hyperlink r:id="rId21">
        <w:r>
          <w:rPr>
            <w:rStyle w:val="Hyperlink"/>
          </w:rPr>
          <w:t xml:space="preserve">[1]</w:t>
        </w:r>
      </w:hyperlink>
      <w:hyperlink r:id="rId23">
        <w:r>
          <w:rPr>
            <w:rStyle w:val="Hyperlink"/>
          </w:rPr>
          <w:t xml:space="preserve">[3]</w:t>
        </w:r>
      </w:hyperlink>
      <w:hyperlink r:id="rId22">
        <w:r>
          <w:rPr>
            <w:rStyle w:val="Hyperlink"/>
          </w:rPr>
          <w:t xml:space="preserve">[2]</w:t>
        </w:r>
      </w:hyperlink>
      <w:r>
        <w:t xml:space="preserve">; сравнение с другими системами</w:t>
      </w:r>
      <w:hyperlink r:id="rId25">
        <w:r>
          <w:rPr>
            <w:rStyle w:val="Hyperlink"/>
          </w:rPr>
          <w:t xml:space="preserve">[5]</w:t>
        </w:r>
      </w:hyperlink>
      <w:hyperlink r:id="rId26">
        <w:r>
          <w:rPr>
            <w:rStyle w:val="Hyperlink"/>
          </w:rPr>
          <w:t xml:space="preserve">[6]</w:t>
        </w:r>
      </w:hyperlink>
      <w:r>
        <w:t xml:space="preserve">; опыт реализации захвата и анимации в Blender (код и ограничения)</w:t>
      </w:r>
      <w:hyperlink r:id="rId29">
        <w:r>
          <w:rPr>
            <w:rStyle w:val="Hyperlink"/>
          </w:rPr>
          <w:t xml:space="preserve">[8]</w:t>
        </w:r>
      </w:hyperlink>
      <w:hyperlink r:id="rId32">
        <w:r>
          <w:rPr>
            <w:rStyle w:val="Hyperlink"/>
          </w:rPr>
          <w:t xml:space="preserve">[11]</w:t>
        </w:r>
      </w:hyperlink>
      <w:hyperlink r:id="rId33">
        <w:r>
          <w:rPr>
            <w:rStyle w:val="Hyperlink"/>
          </w:rPr>
          <w:t xml:space="preserve">[12]</w:t>
        </w:r>
      </w:hyperlink>
      <w:r>
        <w:t xml:space="preserve">; обсуждение в сообществе Blender.SE</w:t>
      </w:r>
      <w:hyperlink r:id="rId35">
        <w:r>
          <w:rPr>
            <w:rStyle w:val="Hyperlink"/>
          </w:rPr>
          <w:t xml:space="preserve">[14]</w:t>
        </w:r>
      </w:hyperlink>
      <w:hyperlink r:id="rId34">
        <w:r>
          <w:rPr>
            <w:rStyle w:val="Hyperlink"/>
          </w:rPr>
          <w:t xml:space="preserve">[13]</w:t>
        </w:r>
      </w:hyperlink>
      <w:r>
        <w:t xml:space="preserve">.</w:t>
      </w:r>
    </w:p>
    <w:bookmarkEnd w:id="37"/>
    <w:bookmarkEnd w:id="38"/>
    <w:bookmarkEnd w:id="39"/>
    <w:p>
      <w:r>
        <w:pict>
          <v:rect style="width:0;height:1.5pt" o:hralign="center" o:hrstd="t" o:hr="t"/>
        </w:pict>
      </w:r>
    </w:p>
    <w:bookmarkStart w:id="43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hyperlink r:id="rId23">
        <w:r>
          <w:rPr>
            <w:rStyle w:val="Hyperlink"/>
          </w:rPr>
          <w:t xml:space="preserve">[3]</w:t>
        </w:r>
      </w:hyperlink>
      <w:r>
        <w:t xml:space="preserve"> </w:t>
      </w:r>
      <w:hyperlink r:id="rId24">
        <w:r>
          <w:rPr>
            <w:rStyle w:val="Hyperlink"/>
          </w:rPr>
          <w:t xml:space="preserve">[4]</w:t>
        </w:r>
      </w:hyperlink>
      <w:r>
        <w:t xml:space="preserve"> </w:t>
      </w:r>
      <w:hyperlink r:id="rId25">
        <w:r>
          <w:rPr>
            <w:rStyle w:val="Hyperlink"/>
          </w:rPr>
          <w:t xml:space="preserve">[5]</w:t>
        </w:r>
      </w:hyperlink>
      <w:r>
        <w:t xml:space="preserve"> </w:t>
      </w:r>
      <w:hyperlink r:id="rId26">
        <w:r>
          <w:rPr>
            <w:rStyle w:val="Hyperlink"/>
          </w:rPr>
          <w:t xml:space="preserve">[6]</w:t>
        </w:r>
      </w:hyperlink>
      <w:r>
        <w:t xml:space="preserve"> </w:t>
      </w:r>
      <w:hyperlink r:id="rId27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SysMocap — очень простой захват движений в 3D с помощью вебкамеры. Как сделать из себя втубера? / Хабр</w:t>
      </w:r>
    </w:p>
    <w:p>
      <w:pPr>
        <w:pStyle w:val="BodyText"/>
      </w:pPr>
      <w:hyperlink r:id="rId40">
        <w:r>
          <w:rPr>
            <w:rStyle w:val="Hyperlink"/>
          </w:rPr>
          <w:t xml:space="preserve">https://habr.com/ru/companies/ruvds/articles/846320/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[8]</w:t>
        </w:r>
      </w:hyperlink>
      <w:r>
        <w:t xml:space="preserve"> </w:t>
      </w:r>
      <w:hyperlink r:id="rId30">
        <w:r>
          <w:rPr>
            <w:rStyle w:val="Hyperlink"/>
          </w:rPr>
          <w:t xml:space="preserve">[9]</w:t>
        </w:r>
      </w:hyperlink>
      <w:r>
        <w:t xml:space="preserve"> </w:t>
      </w:r>
      <w:hyperlink r:id="rId31">
        <w:r>
          <w:rPr>
            <w:rStyle w:val="Hyperlink"/>
          </w:rPr>
          <w:t xml:space="preserve">[10]</w:t>
        </w:r>
      </w:hyperlink>
      <w:r>
        <w:t xml:space="preserve"> </w:t>
      </w:r>
      <w:hyperlink r:id="rId32">
        <w:r>
          <w:rPr>
            <w:rStyle w:val="Hyperlink"/>
          </w:rPr>
          <w:t xml:space="preserve">[11]</w:t>
        </w:r>
      </w:hyperlink>
      <w:r>
        <w:t xml:space="preserve"> </w:t>
      </w:r>
      <w:hyperlink r:id="rId33">
        <w:r>
          <w:rPr>
            <w:rStyle w:val="Hyperlink"/>
          </w:rPr>
          <w:t xml:space="preserve">[12]</w:t>
        </w:r>
      </w:hyperlink>
      <w:r>
        <w:t xml:space="preserve"> </w:t>
      </w:r>
      <w:r>
        <w:t xml:space="preserve">Blender, захват движения, нейронные сети / Хабр</w:t>
      </w:r>
    </w:p>
    <w:p>
      <w:pPr>
        <w:pStyle w:val="BodyText"/>
      </w:pPr>
      <w:hyperlink r:id="rId41">
        <w:r>
          <w:rPr>
            <w:rStyle w:val="Hyperlink"/>
          </w:rPr>
          <w:t xml:space="preserve">https://habr.com/ru/articles/684284/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[13]</w:t>
        </w:r>
      </w:hyperlink>
      <w:r>
        <w:t xml:space="preserve"> </w:t>
      </w:r>
      <w:hyperlink r:id="rId35">
        <w:r>
          <w:rPr>
            <w:rStyle w:val="Hyperlink"/>
          </w:rPr>
          <w:t xml:space="preserve">[14]</w:t>
        </w:r>
      </w:hyperlink>
      <w:r>
        <w:t xml:space="preserve"> </w:t>
      </w:r>
      <w:r>
        <w:t xml:space="preserve">python - Blender real-time animation based on the sensor data - Blender Stack Exchange</w:t>
      </w:r>
    </w:p>
    <w:p>
      <w:pPr>
        <w:pStyle w:val="BodyText"/>
      </w:pPr>
      <w:hyperlink r:id="rId42">
        <w:r>
          <w:rPr>
            <w:rStyle w:val="Hyperlink"/>
          </w:rPr>
          <w:t xml:space="preserve">https://blender.stackexchange.com/questions/287030/blender-real-time-animation-based-on-the-sensor-data</w:t>
        </w:r>
      </w:hyperlink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s://blender.stackexchange.com/questions/287030/blender-real-time-animation-based-on-the-sensor-data" TargetMode="External" /><Relationship Type="http://schemas.openxmlformats.org/officeDocument/2006/relationships/hyperlink" Id="rId34" Target="https://blender.stackexchange.com/questions/287030/blender-real-time-animation-based-on-the-sensor-data#:~:text=" TargetMode="External" /><Relationship Type="http://schemas.openxmlformats.org/officeDocument/2006/relationships/hyperlink" Id="rId35" Target="https://blender.stackexchange.com/questions/287030/blender-real-time-animation-based-on-the-sensor-data#:~:text=%24,endgroup" TargetMode="External" /><Relationship Type="http://schemas.openxmlformats.org/officeDocument/2006/relationships/hyperlink" Id="rId41" Target="https://habr.com/ru/articles/684284/" TargetMode="External" /><Relationship Type="http://schemas.openxmlformats.org/officeDocument/2006/relationships/hyperlink" Id="rId29" Target="https://habr.com/ru/articles/684284/#:~:text=" TargetMode="External" /><Relationship Type="http://schemas.openxmlformats.org/officeDocument/2006/relationships/hyperlink" Id="rId32" Target="https://habr.com/ru/articles/684284/#:~:text=%D0%90%D0%BD%D0%B8%D0%BC%D0%B0%D1%86%D0%B8%D1%8F,%D0%BD%D1%83%D0%B6%D0%BD%D0%BE%20%D1%80%D0%B5%D0%B0%D0%BB%D0%B8%D0%B7%D0%BE%D0%B2%D0%B0%D1%82%D1%8C%20%D1%87%D1%82%D0%BE%20%D0%B1%D1%8B%20%D0%BF%D1%80%D0%BE%D0%B2%D0%B5%D1%80%D0%B8%D1%82%D1%8C" TargetMode="External" /><Relationship Type="http://schemas.openxmlformats.org/officeDocument/2006/relationships/hyperlink" Id="rId33" Target="https://habr.com/ru/articles/684284/#:~:text=%D0%9E%D0%B3%D1%80%D0%B0%D0%BD%D0%B8%D1%87%D0%B5%D0%BD%D0%B8%D0%B5%20%D0%BA%D0%BE%D1%81%D1%82%D0%B5%D0%B9%20%D1%81%D0%BA%D0%B5%D0%BB%D0%B5%D1%82%D0%B0%2C%20%D0%BF%D1%80%D0%B8%D0%BC%D0%B8%D1%82%D0%B8%D0%B2%D0%BD%D1%8B%D0%BC%D0%B8%20%D0%BE%D0%B1%D1%8A%D0%B5%D0%BA%D1%82%D0%B0%D0%BC%D0%B8,%D0%BF%D0%BE%D0%BB%D1%83%D1%87%D0%B0%D0%B5%D0%BC%D1%8B%D0%B5%20%D0%BE%D1%82%20%D0%B2%D0%BE%D0%B7%D0%B4%D0%B5%D0%B9%D1%81%D1%82%D0%B2%D0%B8%D1%8F%20%D0%BE%D0%B1%D1%8A%D0%B5%D0%BA%D1%82%D0%B0" TargetMode="External" /><Relationship Type="http://schemas.openxmlformats.org/officeDocument/2006/relationships/hyperlink" Id="rId30" Target="https://habr.com/ru/articles/684284/#:~:text=1,%D1%81%20%D0%BF%D0%BE%D0%BC%D0%BE%D1%89%D1%8C%D1%8E%20%D0%B8%D1%81%D0%BA%D1%83%D1%81%D1%81%D1%82%D0%B2%D0%B5%D0%BD%D0%BD%D1%8B%D1%85%20%D0%BD%D0%B5%D0%B9%D1%80%D0%BE%D0%BD%D0%BD%D1%8B%D1%85%20%D1%81%D0%B5%D1%82%D0%B5%D0%B9" TargetMode="External" /><Relationship Type="http://schemas.openxmlformats.org/officeDocument/2006/relationships/hyperlink" Id="rId31" Target="https://habr.com/ru/articles/684284/#:~:text=def%20change_arm%28coordinates%2C%20name%2C%20scale%3D1,item%20for%20item%20in%20coordinates%5Bconn%5B0" TargetMode="External" /><Relationship Type="http://schemas.openxmlformats.org/officeDocument/2006/relationships/hyperlink" Id="rId40" Target="https://habr.com/ru/companies/ruvds/articles/846320/" TargetMode="External" /><Relationship Type="http://schemas.openxmlformats.org/officeDocument/2006/relationships/hyperlink" Id="rId21" Target="https://habr.com/ru/companies/ruvds/articles/846320/#:~:text=%D0%91%D0%BE%D0%BB%D1%8C%D1%88%D0%B8%D0%BD%D1%81%D1%82%D0%B2%D0%BE%20%D0%B7%D0%BD%D0%B0%D0%B5%D1%82%20%D0%BE%20mocap%20,%D0%B0%D0%BD%D0%B0%D0%BB%D0%BE%D0%B3%D0%BE%D0%B2%2C%20%D0%B8%D1%81%D0%BF%D0%BE%D0%BB%D1%8C%D0%B7%D1%83%D1%8E%D1%89%D0%B8%D1%85%20%D1%84%D0%BE%D1%80%D0%BC%D0%B0%D1%82%20%D1%82%D0%B5%D1%85%D0%BD%D0%BE%D0%BB%D0%BE%D0%B3%D0%B8%D0%B8%20VRM" TargetMode="External" /><Relationship Type="http://schemas.openxmlformats.org/officeDocument/2006/relationships/hyperlink" Id="rId23" Target="https://habr.com/ru/companies/ruvds/articles/846320/#:~:text=%D0%97%D0%B0%D1%85%D0%B2%D0%B0%D1%82%20%D0%B8%20%D0%BF%D1%80%D0%B5%D0%BE%D0%B1%D1%80%D0%B0%D0%B7%D0%BE%D0%B2%D0%B0%D0%BD%D0%B8%D0%B5%20%D0%B4%D0%B2%D0%B8%D0%B6%D0%B5%D0%BD%D0%B8%D0%B9%20%D1%80%D0%B5%D0%B0%D0%BB%D0%B8%D0%B7%D1%83%D1%8E%D1%82%D1%81%D1%8F,%D0%BF%D0%BE%D0%B4%D1%85%D0%BE%D0%B4%20%D0%B4%D0%B5%D0%BB%D0%B0%D0%B5%D1%82%20%D0%BF%D1%80%D0%BE%D1%86%D0%B5%D1%81%D1%81%20%D0%BC%D0%B5%D0%BD%D0%B5%D0%B5%20%D1%80%D0%B5%D1%81%D1%83%D1%80%D1%81%D0%BE%D1%91%D0%BC%D0%BA%D0%B8%D0%BC" TargetMode="External" /><Relationship Type="http://schemas.openxmlformats.org/officeDocument/2006/relationships/hyperlink" Id="rId26" Target="https://habr.com/ru/companies/ruvds/articles/846320/#:~:text=%D0%97%D0%BD%D0%B0%D1%87%D0%B8%D1%82%D0%B5%D0%BB%D1%8C%D0%BD%D0%BE%20%D0%BE%D1%82%D0%BB%D0%B8%D1%87%D0%B0%D0%B5%D1%82%D1%81%D1%8F%20%D0%BE%D1%82%20%D1%80%D0%B0%D0%BD%D0%B5%D0%B5%20%D1%80%D0%B0%D1%81%D1%81%D0%BC%D0%BE%D1%82%D1%80%D0%B5%D0%BD%D0%BD%D1%8B%D1%85,%D1%85%D0%BE%D1%80%D0%BE%D1%88%D0%B5%D0%BC%20%D0%B8%20%D0%B4%D0%B0%D0%B6%D0%B5%20%D0%BE%D1%82%D1%81%D1%83%D1%82%D1%81%D1%82%D0%B2%D1%83%D1%8E%D1%89%D0%B5%D0%BC%20%D0%BE%D1%81%D0%B2%D0%B5%D1%89%D0%B5%D0%BD%D0%B8%D0%B8" TargetMode="External" /><Relationship Type="http://schemas.openxmlformats.org/officeDocument/2006/relationships/hyperlink" Id="rId22" Target="https://habr.com/ru/companies/ruvds/articles/846320/#:~:text=%D0%9A%D0%B0%D0%BA%20%D0%B0%D0%B1%D1%81%D0%BE%D0%BB%D1%8E%D1%82%D0%BD%D0%BE%20%D0%B1%D0%B5%D1%81%D0%BF%D0%BB%D0%B0%D1%82%D0%BD%D0%BE%D0%B5%20%D0%9F%D0%9E%20%D0%B4%D0%BB%D1%8F,%D0%B3%D0%BB%D0%B0%D0%B7%D0%B0%2C%20%D0%BF%D0%BE%D0%BB%D0%BE%D0%B6%D0%B5%D0%BD%D0%B8%D0%B5%20%D0%B3%D0%BE%D0%BB%D0%BE%D0%B2%D1%8B%20%D0%B8%20%D0%BA%D0%BE%D1%80%D0%BF%D1%83%D1%81%D0%B0" TargetMode="External" /><Relationship Type="http://schemas.openxmlformats.org/officeDocument/2006/relationships/hyperlink" Id="rId24" Target="https://habr.com/ru/companies/ruvds/articles/846320/#:~:text=%D0%9A%D1%80%D0%BE%D0%BC%D0%B5%20%D0%B3%D1%80%D0%B0%D1%84%D0%B8%D1%87%D0%B5%D1%81%D0%BA%D0%BE%D0%B3%D0%BE%20%D0%B8%D0%BD%D1%82%D0%B5%D1%80%D1%84%D0%B5%D0%B9%D1%81%D0%B0%20%D0%BF%D0%BE%D0%BB%D1%8C%D0%B7%D0%BE%D0%B2%D0%B0%D1%82%D0%B5%D0%BB%D1%8F%20,%D0%BD%D0%B0%20OBS%20%D0%B8%D0%BB%D0%B8%20AR%2FVR%20%D1%83%D1%81%D1%82%D1%80%D0%BE%D0%B9%D1%81%D1%82%D0%B2%D0%B0" TargetMode="External" /><Relationship Type="http://schemas.openxmlformats.org/officeDocument/2006/relationships/hyperlink" Id="rId27" Target="https://habr.com/ru/companies/ruvds/articles/846320/#:~:text=%D0%BF%D1%80%D0%BE%D1%81%D1%82%D0%BE%20%D0%B1%D0%B5%D1%80%D1%83%D1%82%20%D0%BF%D0%BE%D1%82%D0%BE%D0%BA%20%D0%B4%D0%B0%D0%BD%D0%BD%D1%8B%D1%85%20%D1%81,%D1%85%D0%BE%D1%80%D0%BE%D1%88%D0%B5%D0%BC%20%D0%B8%20%D0%B4%D0%B0%D0%B6%D0%B5%20%D0%BE%D1%82%D1%81%D1%83%D1%82%D1%81%D1%82%D0%B2%D1%83%D1%8E%D1%89%D0%B5%D0%BC%20%D0%BE%D1%81%D0%B2%D0%B5%D1%89%D0%B5%D0%BD%D0%B8%D0%B8" TargetMode="External" /><Relationship Type="http://schemas.openxmlformats.org/officeDocument/2006/relationships/hyperlink" Id="rId25" Target="https://habr.com/ru/companies/ruvds/articles/846320/#:~:text=%E2%96%8D%20Webcam%20Motion%20Captu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blender.stackexchange.com/questions/287030/blender-real-time-animation-based-on-the-sensor-data" TargetMode="External" /><Relationship Type="http://schemas.openxmlformats.org/officeDocument/2006/relationships/hyperlink" Id="rId34" Target="https://blender.stackexchange.com/questions/287030/blender-real-time-animation-based-on-the-sensor-data#:~:text=" TargetMode="External" /><Relationship Type="http://schemas.openxmlformats.org/officeDocument/2006/relationships/hyperlink" Id="rId35" Target="https://blender.stackexchange.com/questions/287030/blender-real-time-animation-based-on-the-sensor-data#:~:text=%24,endgroup" TargetMode="External" /><Relationship Type="http://schemas.openxmlformats.org/officeDocument/2006/relationships/hyperlink" Id="rId41" Target="https://habr.com/ru/articles/684284/" TargetMode="External" /><Relationship Type="http://schemas.openxmlformats.org/officeDocument/2006/relationships/hyperlink" Id="rId29" Target="https://habr.com/ru/articles/684284/#:~:text=" TargetMode="External" /><Relationship Type="http://schemas.openxmlformats.org/officeDocument/2006/relationships/hyperlink" Id="rId32" Target="https://habr.com/ru/articles/684284/#:~:text=%D0%90%D0%BD%D0%B8%D0%BC%D0%B0%D1%86%D0%B8%D1%8F,%D0%BD%D1%83%D0%B6%D0%BD%D0%BE%20%D1%80%D0%B5%D0%B0%D0%BB%D0%B8%D0%B7%D0%BE%D0%B2%D0%B0%D1%82%D1%8C%20%D1%87%D1%82%D0%BE%20%D0%B1%D1%8B%20%D0%BF%D1%80%D0%BE%D0%B2%D0%B5%D1%80%D0%B8%D1%82%D1%8C" TargetMode="External" /><Relationship Type="http://schemas.openxmlformats.org/officeDocument/2006/relationships/hyperlink" Id="rId33" Target="https://habr.com/ru/articles/684284/#:~:text=%D0%9E%D0%B3%D1%80%D0%B0%D0%BD%D0%B8%D1%87%D0%B5%D0%BD%D0%B8%D0%B5%20%D0%BA%D0%BE%D1%81%D1%82%D0%B5%D0%B9%20%D1%81%D0%BA%D0%B5%D0%BB%D0%B5%D1%82%D0%B0%2C%20%D0%BF%D1%80%D0%B8%D0%BC%D0%B8%D1%82%D0%B8%D0%B2%D0%BD%D1%8B%D0%BC%D0%B8%20%D0%BE%D0%B1%D1%8A%D0%B5%D0%BA%D1%82%D0%B0%D0%BC%D0%B8,%D0%BF%D0%BE%D0%BB%D1%83%D1%87%D0%B0%D0%B5%D0%BC%D1%8B%D0%B5%20%D0%BE%D1%82%20%D0%B2%D0%BE%D0%B7%D0%B4%D0%B5%D0%B9%D1%81%D1%82%D0%B2%D0%B8%D1%8F%20%D0%BE%D0%B1%D1%8A%D0%B5%D0%BA%D1%82%D0%B0" TargetMode="External" /><Relationship Type="http://schemas.openxmlformats.org/officeDocument/2006/relationships/hyperlink" Id="rId30" Target="https://habr.com/ru/articles/684284/#:~:text=1,%D1%81%20%D0%BF%D0%BE%D0%BC%D0%BE%D1%89%D1%8C%D1%8E%20%D0%B8%D1%81%D0%BA%D1%83%D1%81%D1%81%D1%82%D0%B2%D0%B5%D0%BD%D0%BD%D1%8B%D1%85%20%D0%BD%D0%B5%D0%B9%D1%80%D0%BE%D0%BD%D0%BD%D1%8B%D1%85%20%D1%81%D0%B5%D1%82%D0%B5%D0%B9" TargetMode="External" /><Relationship Type="http://schemas.openxmlformats.org/officeDocument/2006/relationships/hyperlink" Id="rId31" Target="https://habr.com/ru/articles/684284/#:~:text=def%20change_arm%28coordinates%2C%20name%2C%20scale%3D1,item%20for%20item%20in%20coordinates%5Bconn%5B0" TargetMode="External" /><Relationship Type="http://schemas.openxmlformats.org/officeDocument/2006/relationships/hyperlink" Id="rId40" Target="https://habr.com/ru/companies/ruvds/articles/846320/" TargetMode="External" /><Relationship Type="http://schemas.openxmlformats.org/officeDocument/2006/relationships/hyperlink" Id="rId21" Target="https://habr.com/ru/companies/ruvds/articles/846320/#:~:text=%D0%91%D0%BE%D0%BB%D1%8C%D1%88%D0%B8%D0%BD%D1%81%D1%82%D0%B2%D0%BE%20%D0%B7%D0%BD%D0%B0%D0%B5%D1%82%20%D0%BE%20mocap%20,%D0%B0%D0%BD%D0%B0%D0%BB%D0%BE%D0%B3%D0%BE%D0%B2%2C%20%D0%B8%D1%81%D0%BF%D0%BE%D0%BB%D1%8C%D0%B7%D1%83%D1%8E%D1%89%D0%B8%D1%85%20%D1%84%D0%BE%D1%80%D0%BC%D0%B0%D1%82%20%D1%82%D0%B5%D1%85%D0%BD%D0%BE%D0%BB%D0%BE%D0%B3%D0%B8%D0%B8%20VRM" TargetMode="External" /><Relationship Type="http://schemas.openxmlformats.org/officeDocument/2006/relationships/hyperlink" Id="rId23" Target="https://habr.com/ru/companies/ruvds/articles/846320/#:~:text=%D0%97%D0%B0%D1%85%D0%B2%D0%B0%D1%82%20%D0%B8%20%D0%BF%D1%80%D0%B5%D0%BE%D0%B1%D1%80%D0%B0%D0%B7%D0%BE%D0%B2%D0%B0%D0%BD%D0%B8%D0%B5%20%D0%B4%D0%B2%D0%B8%D0%B6%D0%B5%D0%BD%D0%B8%D0%B9%20%D1%80%D0%B5%D0%B0%D0%BB%D0%B8%D0%B7%D1%83%D1%8E%D1%82%D1%81%D1%8F,%D0%BF%D0%BE%D0%B4%D1%85%D0%BE%D0%B4%20%D0%B4%D0%B5%D0%BB%D0%B0%D0%B5%D1%82%20%D0%BF%D1%80%D0%BE%D1%86%D0%B5%D1%81%D1%81%20%D0%BC%D0%B5%D0%BD%D0%B5%D0%B5%20%D1%80%D0%B5%D1%81%D1%83%D1%80%D1%81%D0%BE%D1%91%D0%BC%D0%BA%D0%B8%D0%BC" TargetMode="External" /><Relationship Type="http://schemas.openxmlformats.org/officeDocument/2006/relationships/hyperlink" Id="rId26" Target="https://habr.com/ru/companies/ruvds/articles/846320/#:~:text=%D0%97%D0%BD%D0%B0%D1%87%D0%B8%D1%82%D0%B5%D0%BB%D1%8C%D0%BD%D0%BE%20%D0%BE%D1%82%D0%BB%D0%B8%D1%87%D0%B0%D0%B5%D1%82%D1%81%D1%8F%20%D0%BE%D1%82%20%D1%80%D0%B0%D0%BD%D0%B5%D0%B5%20%D1%80%D0%B0%D1%81%D1%81%D0%BC%D0%BE%D1%82%D1%80%D0%B5%D0%BD%D0%BD%D1%8B%D1%85,%D1%85%D0%BE%D1%80%D0%BE%D1%88%D0%B5%D0%BC%20%D0%B8%20%D0%B4%D0%B0%D0%B6%D0%B5%20%D0%BE%D1%82%D1%81%D1%83%D1%82%D1%81%D1%82%D0%B2%D1%83%D1%8E%D1%89%D0%B5%D0%BC%20%D0%BE%D1%81%D0%B2%D0%B5%D1%89%D0%B5%D0%BD%D0%B8%D0%B8" TargetMode="External" /><Relationship Type="http://schemas.openxmlformats.org/officeDocument/2006/relationships/hyperlink" Id="rId22" Target="https://habr.com/ru/companies/ruvds/articles/846320/#:~:text=%D0%9A%D0%B0%D0%BA%20%D0%B0%D0%B1%D1%81%D0%BE%D0%BB%D1%8E%D1%82%D0%BD%D0%BE%20%D0%B1%D0%B5%D1%81%D0%BF%D0%BB%D0%B0%D1%82%D0%BD%D0%BE%D0%B5%20%D0%9F%D0%9E%20%D0%B4%D0%BB%D1%8F,%D0%B3%D0%BB%D0%B0%D0%B7%D0%B0%2C%20%D0%BF%D0%BE%D0%BB%D0%BE%D0%B6%D0%B5%D0%BD%D0%B8%D0%B5%20%D0%B3%D0%BE%D0%BB%D0%BE%D0%B2%D1%8B%20%D0%B8%20%D0%BA%D0%BE%D1%80%D0%BF%D1%83%D1%81%D0%B0" TargetMode="External" /><Relationship Type="http://schemas.openxmlformats.org/officeDocument/2006/relationships/hyperlink" Id="rId24" Target="https://habr.com/ru/companies/ruvds/articles/846320/#:~:text=%D0%9A%D1%80%D0%BE%D0%BC%D0%B5%20%D0%B3%D1%80%D0%B0%D1%84%D0%B8%D1%87%D0%B5%D1%81%D0%BA%D0%BE%D0%B3%D0%BE%20%D0%B8%D0%BD%D1%82%D0%B5%D1%80%D1%84%D0%B5%D0%B9%D1%81%D0%B0%20%D0%BF%D0%BE%D0%BB%D1%8C%D0%B7%D0%BE%D0%B2%D0%B0%D1%82%D0%B5%D0%BB%D1%8F%20,%D0%BD%D0%B0%20OBS%20%D0%B8%D0%BB%D0%B8%20AR%2FVR%20%D1%83%D1%81%D1%82%D1%80%D0%BE%D0%B9%D1%81%D1%82%D0%B2%D0%B0" TargetMode="External" /><Relationship Type="http://schemas.openxmlformats.org/officeDocument/2006/relationships/hyperlink" Id="rId27" Target="https://habr.com/ru/companies/ruvds/articles/846320/#:~:text=%D0%BF%D1%80%D0%BE%D1%81%D1%82%D0%BE%20%D0%B1%D0%B5%D1%80%D1%83%D1%82%20%D0%BF%D0%BE%D1%82%D0%BE%D0%BA%20%D0%B4%D0%B0%D0%BD%D0%BD%D1%8B%D1%85%20%D1%81,%D1%85%D0%BE%D1%80%D0%BE%D1%88%D0%B5%D0%BC%20%D0%B8%20%D0%B4%D0%B0%D0%B6%D0%B5%20%D0%BE%D1%82%D1%81%D1%83%D1%82%D1%81%D1%82%D0%B2%D1%83%D1%8E%D1%89%D0%B5%D0%BC%20%D0%BE%D1%81%D0%B2%D0%B5%D1%89%D0%B5%D0%BD%D0%B8%D0%B8" TargetMode="External" /><Relationship Type="http://schemas.openxmlformats.org/officeDocument/2006/relationships/hyperlink" Id="rId25" Target="https://habr.com/ru/companies/ruvds/articles/846320/#:~:text=%E2%96%8D%20Webcam%20Motion%20Captu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ru</dc:language>
  <cp:keywords/>
  <dcterms:created xsi:type="dcterms:W3CDTF">2025-10-28T18:50:25Z</dcterms:created>
  <dcterms:modified xsi:type="dcterms:W3CDTF">2025-10-28T18:5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